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30BED4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514026CE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4215969F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5E167349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bookmarkStart w:id="0" w:name="_Hlk81859961"/>
      <w:r w:rsidR="00EF1879" w:rsidRPr="00EF1879">
        <w:rPr>
          <w:lang w:val="en-IN"/>
        </w:rPr>
        <w:fldChar w:fldCharType="begin"/>
      </w:r>
      <w:r w:rsidR="00EF1879" w:rsidRPr="00EF1879">
        <w:rPr>
          <w:lang w:val="en-IN"/>
        </w:rPr>
        <w:instrText xml:space="preserve"> HYPERLINK "mailto:bsbephdadmissions@iiti.ac.in" </w:instrText>
      </w:r>
      <w:r w:rsidR="00EF1879" w:rsidRPr="00EF1879">
        <w:rPr>
          <w:lang w:val="en-IN"/>
        </w:rPr>
        <w:fldChar w:fldCharType="separate"/>
      </w:r>
      <w:r w:rsidR="00EF1879" w:rsidRPr="00EF1879">
        <w:rPr>
          <w:rStyle w:val="Hyperlink"/>
          <w:b/>
          <w:bCs/>
        </w:rPr>
        <w:t>bsbephdadmissions@iiti.ac.in</w:t>
      </w:r>
      <w:bookmarkEnd w:id="0"/>
      <w:r w:rsidR="00EF1879" w:rsidRPr="00EF1879">
        <w:fldChar w:fldCharType="end"/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79B301C8" w14:textId="77777777" w:rsidR="00541918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3A677B62" w14:textId="251D8CE5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947385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147E3A33" w14:textId="79B5E369" w:rsidR="006748BE" w:rsidRDefault="005B5B2F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MFS-</w:t>
      </w:r>
      <w:r w:rsidR="00541918">
        <w:rPr>
          <w:rFonts w:ascii="Book Antiqua" w:eastAsia="Times New Roman" w:hAnsi="Book Antiqua" w:cs="Times New Roman"/>
          <w:color w:val="000000"/>
          <w:szCs w:val="22"/>
        </w:rPr>
        <w:t xml:space="preserve">BSBE, 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02F90F60" w14:textId="77777777" w:rsidR="00541918" w:rsidRPr="001A0947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463E9286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E57413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5B5B2F">
        <w:rPr>
          <w:rFonts w:ascii="Book Antiqua" w:eastAsia="Times New Roman" w:hAnsi="Book Antiqua" w:cs="Times New Roman"/>
          <w:color w:val="000000"/>
          <w:szCs w:val="22"/>
        </w:rPr>
        <w:t xml:space="preserve">Mehta Family School of </w:t>
      </w:r>
      <w:r w:rsidR="00EF1879">
        <w:rPr>
          <w:rFonts w:ascii="Book Antiqua" w:eastAsia="Times New Roman" w:hAnsi="Book Antiqua" w:cs="Times New Roman"/>
          <w:color w:val="000000"/>
          <w:szCs w:val="22"/>
        </w:rPr>
        <w:t>Biosciences &amp; Biomedical Engineering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  <w:bookmarkStart w:id="1" w:name="_GoBack"/>
      <w:bookmarkEnd w:id="1"/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8"/>
        <w:gridCol w:w="5760"/>
      </w:tblGrid>
      <w:tr w:rsidR="00ED67DD" w:rsidRPr="001A0947" w14:paraId="086AD708" w14:textId="77777777" w:rsidTr="00541918"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541918">
        <w:tc>
          <w:tcPr>
            <w:tcW w:w="3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5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5598B299" w:rsidR="00ED67DD" w:rsidRPr="001A0947" w:rsidRDefault="00DB1306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U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iversity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ED67DD" w:rsidRPr="001A0947" w14:paraId="3F6BB536" w14:textId="77777777" w:rsidTr="00541918">
        <w:trPr>
          <w:trHeight w:val="267"/>
        </w:trPr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541918">
        <w:trPr>
          <w:trHeight w:val="282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541918">
        <w:trPr>
          <w:trHeight w:val="5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541918">
        <w:trPr>
          <w:trHeight w:val="1084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A6A875" w14:textId="2DD3D76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 </w:t>
            </w:r>
          </w:p>
          <w:p w14:paraId="24997A6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E3CEA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B1FA129" w14:textId="089C5175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FEDB291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7BA4CE7" w14:textId="4FA3D498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9A5E25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6CEE36C6" w:rsidR="009F236D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the applicant's ability to work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independently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nd in a team.</w:t>
            </w:r>
          </w:p>
          <w:p w14:paraId="3B19D59C" w14:textId="2C1A126D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CB656" w14:textId="0CE8664E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4AA97B1A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94759C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2488ED" w14:textId="6A9BE259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FD85623" w14:textId="77777777" w:rsidTr="00541918">
        <w:trPr>
          <w:trHeight w:val="267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A4ED3" w14:textId="62E47A32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230C3A0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0D1B614E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C6DEAE0" w14:textId="46CEF860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6E70AC6C" w14:textId="7393A930" w:rsidR="00541918" w:rsidRDefault="00541918"/>
    <w:p w14:paraId="02CE7D51" w14:textId="46AA4F09" w:rsidR="00541918" w:rsidRDefault="00541918"/>
    <w:p w14:paraId="0EA6F879" w14:textId="62C35842" w:rsidR="00541918" w:rsidRDefault="00541918"/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973F25" w:rsidRPr="001A0947" w14:paraId="3EBA3DC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1B014F2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and 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strengths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52B05" w14:textId="77777777" w:rsidR="00973F25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7AC8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7C0000C" w14:textId="6D802E3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541918" w:rsidRPr="001A0947" w14:paraId="5D75E17A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FA248" w14:textId="1CB18544" w:rsidR="00541918" w:rsidRPr="001A0947" w:rsidRDefault="00541918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weaknesses</w:t>
            </w:r>
            <w:r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F491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DFCEA9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90199CB" w14:textId="2671920E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1C4D1" w14:textId="77777777" w:rsidR="009F236D" w:rsidRDefault="009F236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81A73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C5D35C9" w14:textId="0D08726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1AC2CB41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BSB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D05CF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8566066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80AD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5F21A9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736EB0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B41B0C2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6E7AC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42EDFD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1B57EF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B581BC" w14:textId="254D49F7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B05C1F1" w14:textId="77777777" w:rsidR="00541918" w:rsidRDefault="0054191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3F0716E2" w14:textId="1AC4628F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OxNDIxMjSyNLVU0lEKTi0uzszPAykwrQUAL+qewywAAAA="/>
  </w:docVars>
  <w:rsids>
    <w:rsidRoot w:val="002D40C3"/>
    <w:rsid w:val="00062732"/>
    <w:rsid w:val="001A0947"/>
    <w:rsid w:val="001E49EE"/>
    <w:rsid w:val="002137CF"/>
    <w:rsid w:val="00250F55"/>
    <w:rsid w:val="00256990"/>
    <w:rsid w:val="00297CFC"/>
    <w:rsid w:val="002D40C3"/>
    <w:rsid w:val="002D7633"/>
    <w:rsid w:val="003013B7"/>
    <w:rsid w:val="00305269"/>
    <w:rsid w:val="00395201"/>
    <w:rsid w:val="003F422C"/>
    <w:rsid w:val="0048285E"/>
    <w:rsid w:val="004A47CC"/>
    <w:rsid w:val="004C4737"/>
    <w:rsid w:val="00510FCF"/>
    <w:rsid w:val="00541918"/>
    <w:rsid w:val="005610CD"/>
    <w:rsid w:val="00565D45"/>
    <w:rsid w:val="005768E4"/>
    <w:rsid w:val="005A0305"/>
    <w:rsid w:val="005B38A0"/>
    <w:rsid w:val="005B5290"/>
    <w:rsid w:val="005B5B2F"/>
    <w:rsid w:val="005F3780"/>
    <w:rsid w:val="005F770C"/>
    <w:rsid w:val="00662F6D"/>
    <w:rsid w:val="00671855"/>
    <w:rsid w:val="006748BE"/>
    <w:rsid w:val="00771A9B"/>
    <w:rsid w:val="007B4A33"/>
    <w:rsid w:val="008A2C81"/>
    <w:rsid w:val="008E577C"/>
    <w:rsid w:val="00916937"/>
    <w:rsid w:val="00917752"/>
    <w:rsid w:val="00947385"/>
    <w:rsid w:val="00950CA2"/>
    <w:rsid w:val="009646D8"/>
    <w:rsid w:val="00973F25"/>
    <w:rsid w:val="009F236D"/>
    <w:rsid w:val="009F6E01"/>
    <w:rsid w:val="00A638D1"/>
    <w:rsid w:val="00A8572E"/>
    <w:rsid w:val="00B94A60"/>
    <w:rsid w:val="00BA1D5F"/>
    <w:rsid w:val="00BF6AC0"/>
    <w:rsid w:val="00CF14F4"/>
    <w:rsid w:val="00D105FA"/>
    <w:rsid w:val="00D40F52"/>
    <w:rsid w:val="00DB1306"/>
    <w:rsid w:val="00E26BA4"/>
    <w:rsid w:val="00E57413"/>
    <w:rsid w:val="00E849BB"/>
    <w:rsid w:val="00ED67DD"/>
    <w:rsid w:val="00ED6B3E"/>
    <w:rsid w:val="00EF1879"/>
    <w:rsid w:val="00FA3301"/>
    <w:rsid w:val="00FC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187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1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5</cp:revision>
  <dcterms:created xsi:type="dcterms:W3CDTF">2021-09-13T10:00:00Z</dcterms:created>
  <dcterms:modified xsi:type="dcterms:W3CDTF">2026-02-06T05:43:00Z</dcterms:modified>
</cp:coreProperties>
</file>